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2-Accent6"/>
        <w:tblW w:w="15210" w:type="dxa"/>
        <w:tblLook w:val="04A0" w:firstRow="1" w:lastRow="0" w:firstColumn="1" w:lastColumn="0" w:noHBand="0" w:noVBand="1"/>
      </w:tblPr>
      <w:tblGrid>
        <w:gridCol w:w="236"/>
        <w:gridCol w:w="1654"/>
        <w:gridCol w:w="236"/>
        <w:gridCol w:w="1384"/>
        <w:gridCol w:w="3240"/>
        <w:gridCol w:w="1080"/>
        <w:gridCol w:w="1170"/>
        <w:gridCol w:w="1080"/>
        <w:gridCol w:w="1890"/>
        <w:gridCol w:w="2970"/>
        <w:gridCol w:w="270"/>
      </w:tblGrid>
      <w:tr w:rsidR="00AC0CF7" w:rsidRPr="00AC0CF7" w14:paraId="46D4C380" w14:textId="77777777" w:rsidTr="00AC0C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4361E852" w14:textId="77777777" w:rsidR="00752080" w:rsidRPr="00AC0CF7" w:rsidRDefault="00752080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bookmarkStart w:id="0" w:name="_GoBack"/>
          </w:p>
        </w:tc>
        <w:tc>
          <w:tcPr>
            <w:tcW w:w="1654" w:type="dxa"/>
          </w:tcPr>
          <w:p w14:paraId="1E1A5D65" w14:textId="77777777" w:rsidR="00752080" w:rsidRPr="00AC0CF7" w:rsidRDefault="00752080" w:rsidP="00430C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747DC0BB" w14:textId="77777777" w:rsidR="00752080" w:rsidRPr="00AC0CF7" w:rsidRDefault="00752080" w:rsidP="00430C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814" w:type="dxa"/>
            <w:gridSpan w:val="7"/>
          </w:tcPr>
          <w:p w14:paraId="1117A44D" w14:textId="77777777" w:rsidR="00752080" w:rsidRPr="00AC0CF7" w:rsidRDefault="00752080" w:rsidP="00430C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5306CC34" w14:textId="77777777" w:rsidR="00752080" w:rsidRPr="00AC0CF7" w:rsidRDefault="00752080" w:rsidP="00430C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6A760099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72D42288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 w:val="restart"/>
          </w:tcPr>
          <w:p w14:paraId="4F3DC234" w14:textId="6E80C86E" w:rsidR="003B03AE" w:rsidRPr="00AC0CF7" w:rsidRDefault="003B03AE" w:rsidP="00752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COMPANY</w:t>
            </w: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br/>
              <w:t>LOGO</w:t>
            </w:r>
          </w:p>
        </w:tc>
        <w:tc>
          <w:tcPr>
            <w:tcW w:w="236" w:type="dxa"/>
          </w:tcPr>
          <w:p w14:paraId="0F50160B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24" w:type="dxa"/>
            <w:gridSpan w:val="2"/>
          </w:tcPr>
          <w:p w14:paraId="1F09C162" w14:textId="08C03C81" w:rsidR="003B03AE" w:rsidRPr="00AC0CF7" w:rsidRDefault="00CC6CA5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John Smith</w:t>
            </w:r>
          </w:p>
        </w:tc>
        <w:tc>
          <w:tcPr>
            <w:tcW w:w="5220" w:type="dxa"/>
            <w:gridSpan w:val="4"/>
          </w:tcPr>
          <w:p w14:paraId="795DE696" w14:textId="73C23372" w:rsidR="003B03AE" w:rsidRPr="00AC0CF7" w:rsidRDefault="00CC6CA5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Property Management</w:t>
            </w:r>
          </w:p>
        </w:tc>
        <w:tc>
          <w:tcPr>
            <w:tcW w:w="2970" w:type="dxa"/>
          </w:tcPr>
          <w:p w14:paraId="22640CBE" w14:textId="55D61A82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mm/dd/yyyy  to mm/dd/yyyy</w:t>
            </w:r>
          </w:p>
        </w:tc>
        <w:tc>
          <w:tcPr>
            <w:tcW w:w="265" w:type="dxa"/>
          </w:tcPr>
          <w:p w14:paraId="73499F6D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1D3663E6" w14:textId="77777777" w:rsidTr="00AC0C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4C28754C" w14:textId="77777777" w:rsidR="00752080" w:rsidRPr="00AC0CF7" w:rsidRDefault="00752080" w:rsidP="00752080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4728CEB5" w14:textId="77777777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038ED764" w14:textId="77777777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4624" w:type="dxa"/>
            <w:gridSpan w:val="2"/>
          </w:tcPr>
          <w:p w14:paraId="373BC7D9" w14:textId="249F6AD7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5220" w:type="dxa"/>
            <w:gridSpan w:val="4"/>
          </w:tcPr>
          <w:p w14:paraId="07D6DE28" w14:textId="151AA3CE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ORGANIZATION NAME</w:t>
            </w:r>
          </w:p>
        </w:tc>
        <w:tc>
          <w:tcPr>
            <w:tcW w:w="2970" w:type="dxa"/>
          </w:tcPr>
          <w:p w14:paraId="59155CE0" w14:textId="1380155D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PERIOD</w:t>
            </w:r>
          </w:p>
        </w:tc>
        <w:tc>
          <w:tcPr>
            <w:tcW w:w="265" w:type="dxa"/>
          </w:tcPr>
          <w:p w14:paraId="007ED823" w14:textId="2CDD984C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1115BB8A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55A87D30" w14:textId="77777777" w:rsidR="00752080" w:rsidRPr="00AC0CF7" w:rsidRDefault="00752080" w:rsidP="00752080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3BD78789" w14:textId="77777777" w:rsidR="00752080" w:rsidRPr="00AC0CF7" w:rsidRDefault="00752080" w:rsidP="00752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5677583A" w14:textId="77777777" w:rsidR="00752080" w:rsidRPr="00AC0CF7" w:rsidRDefault="00752080" w:rsidP="00752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814" w:type="dxa"/>
            <w:gridSpan w:val="7"/>
          </w:tcPr>
          <w:p w14:paraId="55987F1E" w14:textId="77777777" w:rsidR="00752080" w:rsidRPr="00AC0CF7" w:rsidRDefault="00752080" w:rsidP="00752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56518986" w14:textId="77777777" w:rsidR="00752080" w:rsidRPr="00AC0CF7" w:rsidRDefault="00752080" w:rsidP="00752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422FE301" w14:textId="77777777" w:rsidTr="00AC0C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51830411" w14:textId="77777777" w:rsidR="00752080" w:rsidRPr="00AC0CF7" w:rsidRDefault="00752080" w:rsidP="00752080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2A3FD778" w14:textId="77777777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6E39E185" w14:textId="77777777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  <w:vMerge w:val="restart"/>
          </w:tcPr>
          <w:p w14:paraId="3D8D9DBB" w14:textId="537A9868" w:rsidR="00752080" w:rsidRPr="00AC0CF7" w:rsidRDefault="00752080" w:rsidP="00752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3240" w:type="dxa"/>
            <w:vMerge w:val="restart"/>
          </w:tcPr>
          <w:p w14:paraId="7CE8F6DB" w14:textId="11B2A2A8" w:rsidR="00752080" w:rsidRPr="00AC0CF7" w:rsidRDefault="00752080" w:rsidP="00752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Business Purpose</w:t>
            </w:r>
          </w:p>
        </w:tc>
        <w:tc>
          <w:tcPr>
            <w:tcW w:w="2250" w:type="dxa"/>
            <w:gridSpan w:val="2"/>
          </w:tcPr>
          <w:p w14:paraId="6D11CB70" w14:textId="6EA62ACD" w:rsidR="00752080" w:rsidRPr="00AC0CF7" w:rsidRDefault="00752080" w:rsidP="00752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Odometer</w:t>
            </w:r>
          </w:p>
        </w:tc>
        <w:tc>
          <w:tcPr>
            <w:tcW w:w="1080" w:type="dxa"/>
            <w:vMerge w:val="restart"/>
          </w:tcPr>
          <w:p w14:paraId="4BD71D54" w14:textId="0764F47B" w:rsidR="00752080" w:rsidRPr="00AC0CF7" w:rsidRDefault="00752080" w:rsidP="00752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Mileage</w:t>
            </w:r>
          </w:p>
        </w:tc>
        <w:tc>
          <w:tcPr>
            <w:tcW w:w="1890" w:type="dxa"/>
            <w:vMerge w:val="restart"/>
          </w:tcPr>
          <w:p w14:paraId="168CFF80" w14:textId="0E7C3ADD" w:rsidR="00752080" w:rsidRPr="00AC0CF7" w:rsidRDefault="00752080" w:rsidP="00752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Stop Over</w:t>
            </w:r>
          </w:p>
        </w:tc>
        <w:tc>
          <w:tcPr>
            <w:tcW w:w="2970" w:type="dxa"/>
            <w:vMerge w:val="restart"/>
          </w:tcPr>
          <w:p w14:paraId="3A329F20" w14:textId="7F4684CA" w:rsidR="00752080" w:rsidRPr="00AC0CF7" w:rsidRDefault="00752080" w:rsidP="00752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Comment</w:t>
            </w:r>
          </w:p>
        </w:tc>
        <w:tc>
          <w:tcPr>
            <w:tcW w:w="265" w:type="dxa"/>
          </w:tcPr>
          <w:p w14:paraId="430F6F5C" w14:textId="77777777" w:rsidR="00752080" w:rsidRPr="00AC0CF7" w:rsidRDefault="00752080" w:rsidP="00752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049F2A90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498C0677" w14:textId="77777777" w:rsidR="00752080" w:rsidRPr="00AC0CF7" w:rsidRDefault="00752080" w:rsidP="00752080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1BE0E1CB" w14:textId="77777777" w:rsidR="00752080" w:rsidRPr="00AC0CF7" w:rsidRDefault="00752080" w:rsidP="00752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1D42FC12" w14:textId="77777777" w:rsidR="00752080" w:rsidRPr="00AC0CF7" w:rsidRDefault="00752080" w:rsidP="007520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  <w:vMerge/>
          </w:tcPr>
          <w:p w14:paraId="2DCCF16B" w14:textId="77777777" w:rsidR="00752080" w:rsidRPr="00AC0CF7" w:rsidRDefault="00752080" w:rsidP="00752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  <w:vMerge/>
          </w:tcPr>
          <w:p w14:paraId="2A565629" w14:textId="77777777" w:rsidR="00752080" w:rsidRPr="00AC0CF7" w:rsidRDefault="00752080" w:rsidP="00752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D3436E3" w14:textId="59DD0407" w:rsidR="00752080" w:rsidRPr="00AC0CF7" w:rsidRDefault="00752080" w:rsidP="00752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Start</w:t>
            </w:r>
          </w:p>
        </w:tc>
        <w:tc>
          <w:tcPr>
            <w:tcW w:w="1170" w:type="dxa"/>
          </w:tcPr>
          <w:p w14:paraId="672A940E" w14:textId="585A4A5F" w:rsidR="00752080" w:rsidRPr="00AC0CF7" w:rsidRDefault="00752080" w:rsidP="00752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24"/>
                <w:szCs w:val="24"/>
              </w:rPr>
              <w:t>End</w:t>
            </w:r>
          </w:p>
        </w:tc>
        <w:tc>
          <w:tcPr>
            <w:tcW w:w="1080" w:type="dxa"/>
            <w:vMerge/>
          </w:tcPr>
          <w:p w14:paraId="677EC502" w14:textId="3DF55259" w:rsidR="00752080" w:rsidRPr="00AC0CF7" w:rsidRDefault="00752080" w:rsidP="00752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  <w:vMerge/>
          </w:tcPr>
          <w:p w14:paraId="0558DB76" w14:textId="54A69C98" w:rsidR="00752080" w:rsidRPr="00AC0CF7" w:rsidRDefault="00752080" w:rsidP="00752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  <w:vMerge/>
          </w:tcPr>
          <w:p w14:paraId="3CE7E967" w14:textId="18B8A960" w:rsidR="00752080" w:rsidRPr="00AC0CF7" w:rsidRDefault="00752080" w:rsidP="00752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27F1DC5A" w14:textId="77777777" w:rsidR="00752080" w:rsidRPr="00AC0CF7" w:rsidRDefault="00752080" w:rsidP="00752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51C400D0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48D06099" w14:textId="77777777" w:rsidR="00752080" w:rsidRPr="00AC0CF7" w:rsidRDefault="00752080" w:rsidP="00752080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7D16B581" w14:textId="77777777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6B3E1397" w14:textId="77777777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47828044" w14:textId="37D1CD85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mm/dd/yyyy</w:t>
            </w:r>
          </w:p>
        </w:tc>
        <w:tc>
          <w:tcPr>
            <w:tcW w:w="3240" w:type="dxa"/>
          </w:tcPr>
          <w:p w14:paraId="747F86A5" w14:textId="230D3ECE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Site Visit (New York)</w:t>
            </w:r>
          </w:p>
        </w:tc>
        <w:tc>
          <w:tcPr>
            <w:tcW w:w="1080" w:type="dxa"/>
          </w:tcPr>
          <w:p w14:paraId="5B5D4EE4" w14:textId="511AB649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214785</w:t>
            </w:r>
          </w:p>
        </w:tc>
        <w:tc>
          <w:tcPr>
            <w:tcW w:w="1170" w:type="dxa"/>
          </w:tcPr>
          <w:p w14:paraId="25A870D9" w14:textId="40C2BA8C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214797</w:t>
            </w:r>
          </w:p>
        </w:tc>
        <w:tc>
          <w:tcPr>
            <w:tcW w:w="1080" w:type="dxa"/>
          </w:tcPr>
          <w:p w14:paraId="49FDFD83" w14:textId="7266D6A9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890" w:type="dxa"/>
          </w:tcPr>
          <w:p w14:paraId="2FF36BC6" w14:textId="73E07579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Pennsylvania</w:t>
            </w:r>
          </w:p>
        </w:tc>
        <w:tc>
          <w:tcPr>
            <w:tcW w:w="2970" w:type="dxa"/>
          </w:tcPr>
          <w:p w14:paraId="781A2686" w14:textId="13846675" w:rsidR="00752080" w:rsidRPr="00AC0CF7" w:rsidRDefault="00CC6CA5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  <w:r w:rsidRPr="00AC0CF7"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  <w:t>Overnight Stay</w:t>
            </w:r>
          </w:p>
        </w:tc>
        <w:tc>
          <w:tcPr>
            <w:tcW w:w="265" w:type="dxa"/>
          </w:tcPr>
          <w:p w14:paraId="1E44D59F" w14:textId="77777777" w:rsidR="00752080" w:rsidRPr="00AC0CF7" w:rsidRDefault="00752080" w:rsidP="007520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15F3BA53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70212B5B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 w:val="restart"/>
            <w:textDirection w:val="btLr"/>
          </w:tcPr>
          <w:p w14:paraId="438934EC" w14:textId="73B58137" w:rsidR="003B03AE" w:rsidRPr="00AC0CF7" w:rsidRDefault="003B03AE" w:rsidP="003B03AE">
            <w:pPr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b/>
                <w:color w:val="000000" w:themeColor="text1"/>
                <w:sz w:val="52"/>
                <w:szCs w:val="52"/>
              </w:rPr>
            </w:pPr>
            <w:r w:rsidRPr="00AC0CF7">
              <w:rPr>
                <w:rFonts w:ascii="Abadi MT Condensed" w:hAnsi="Abadi MT Condensed" w:cstheme="minorHAnsi"/>
                <w:b/>
                <w:color w:val="000000" w:themeColor="text1"/>
                <w:sz w:val="52"/>
                <w:szCs w:val="52"/>
              </w:rPr>
              <w:t>M I L E A G E   L O G</w:t>
            </w:r>
          </w:p>
        </w:tc>
        <w:tc>
          <w:tcPr>
            <w:tcW w:w="236" w:type="dxa"/>
          </w:tcPr>
          <w:p w14:paraId="01C02D1C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448F49D0" w14:textId="0AE30128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480F84B6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66303ED" w14:textId="5D457E5F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F9A4B59" w14:textId="69DCF8E6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D4994A3" w14:textId="2FE7C77E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AD7FC11" w14:textId="4F55F6BE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AEE03A0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080DD6BD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4E4CB15A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423FB554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211C33AE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51F75DB8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19D34EF0" w14:textId="41B009D6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5A8800A9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E8E4B6E" w14:textId="4A728C79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3F0945A" w14:textId="1895EB5A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F780EEB" w14:textId="0882AF90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BE13F7D" w14:textId="4E0DF52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B4D6A64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53F738D9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28AC31EF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6F3C9F56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03B997B0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01FCEEB8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5F5EA9A9" w14:textId="19763A53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4D9FA7AA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0F00B7D" w14:textId="2C579C56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3F56F03" w14:textId="64CD2028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9B08D33" w14:textId="09678E5C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525AAF8" w14:textId="2783E150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11CA82F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236D06D7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35E73CD7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710470C4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52671254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5736F58F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72774F01" w14:textId="67A844FC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661ED452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7C42A7A" w14:textId="161F9E61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B9E583F" w14:textId="63502EC8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4AC3F22" w14:textId="2847BDFC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EFEB173" w14:textId="3815681C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BEA6828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6AAACF7F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7A622023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0315C7B2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759AA4FE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48B8A05B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6DECAC2E" w14:textId="3D6B78A6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2B965AD8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227ED4E" w14:textId="26D37F21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0C7A534" w14:textId="1F26994A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6196387" w14:textId="166E43AA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70C0F41" w14:textId="560B9C0B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14B208F5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0D0E5867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2D2426B1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2177CBD0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0BD2B006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2CB79845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1A594A7D" w14:textId="5F0050DE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6E8B5275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1E7436B" w14:textId="1227E144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01255E2" w14:textId="1A06CE5F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A759C3C" w14:textId="7574B9BF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CF7A188" w14:textId="1AC0E743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02FCC24A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35B6493B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13C98A3B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5EED1F01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49CB46E0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166ACD3A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1A4FF959" w14:textId="2A2B4950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091D858E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C99513B" w14:textId="5647F790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0CE2A90" w14:textId="7FAACB58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0439FE4" w14:textId="691C59B8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D59D5E7" w14:textId="1EF99D82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A6FE44C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2196084F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0314FE63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35C8B082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6F28321B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74172F90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3888ADF6" w14:textId="59A854C8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6E867993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7F2F9FC" w14:textId="0773CF2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F6CFC81" w14:textId="495CC80F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31FD767" w14:textId="3C88060C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7974BAE" w14:textId="21F12E40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123F3412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1DBD528F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4924EA36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576FC58D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75FA84CB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26C55709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7BA8AE56" w14:textId="29C96AE1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113510AE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BCDAB5E" w14:textId="511590FD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340BEA" w14:textId="1495C790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3B9F6E2" w14:textId="7E8377BF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0412501" w14:textId="00DECDA2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E35563A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5F39D81E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188BA1A7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283A085D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555F9D18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501A7C3B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231CCD76" w14:textId="2F15F4A2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2302DC2B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FC52F38" w14:textId="102C3AC2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AB149C5" w14:textId="6B9D64AD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E67B68C" w14:textId="0D40021A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BD30A99" w14:textId="43682429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A4A8571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47EE359D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12C25E32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3FC5406F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0D45C815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4919745E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70921077" w14:textId="7856BBD9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2E8E88A9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D1D96BC" w14:textId="59474A84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32C6DE1" w14:textId="4CCFC1B6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A804ACC" w14:textId="4F355A23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6C249D3" w14:textId="0BD6EC56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46971C10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2E1C67AF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389C996D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45A471CA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50AE331D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45EBCC7B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02106893" w14:textId="32715B3C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4A88735E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FBEBE2E" w14:textId="6DDBEB81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392E42C" w14:textId="4B148916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5483065" w14:textId="42582873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D756650" w14:textId="1F029D45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0BE2D9D1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18CAD6BC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03CB8AC1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6AB6CE1A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020D9DAE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5F66D4B5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06FAFBF3" w14:textId="41C5D9C0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65A05BBD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3EC3FEB" w14:textId="3368B5CE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95D078B" w14:textId="722FEB74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0F72BEC" w14:textId="3243E834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55CE110" w14:textId="28E69DE3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733050B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2B5555DB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50521922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3296B993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5B59FD5D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2659C522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5CEC75DA" w14:textId="5E3F6321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672177D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1FC1AD0" w14:textId="5C2F50EB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F9D4F8B" w14:textId="1C2BECFC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10140E5" w14:textId="2C217FAD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82349E9" w14:textId="531372A2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0CD75CBE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3D0DAA7C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1C352EC9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789B0F21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6FA066C3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779337C1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65CEDD20" w14:textId="40CAD4A9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4C05F1C3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B189737" w14:textId="28D40CD4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96DD680" w14:textId="7CD8EB9E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5CAA4D9" w14:textId="1EC814F6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A22E315" w14:textId="1E402B41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76E9D0E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498C08AA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0C02F47A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3F50A45E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13BE91B4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10E85AEB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3CF4A983" w14:textId="404D31E9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1117CCA7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912CFC6" w14:textId="313FB4F0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1B9C61B" w14:textId="4D898EFF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EF1D839" w14:textId="255F2134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F00B116" w14:textId="69FCE160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0896838B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11412A5D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7081FE6F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686992C2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352FFD49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0D14A713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6C5A374D" w14:textId="6C807B4D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5C08760A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BA53B38" w14:textId="6CCE6C41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CDDA82A" w14:textId="71914344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E891E68" w14:textId="38D22990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D608319" w14:textId="740D2F08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A925816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4B49FD2A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2F1DC6A0" w14:textId="77777777" w:rsidTr="00AC0CF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460AE1C8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2A84A06E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3D0B6F95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7AC475E0" w14:textId="18073A00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5DEB0EE8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DA7AFED" w14:textId="25A8363E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514E22D" w14:textId="502B3BF6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D35B256" w14:textId="38F2A831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0076CDA" w14:textId="461BF0D3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7E7B857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6F97D6F1" w14:textId="77777777" w:rsidR="003B03AE" w:rsidRPr="00AC0CF7" w:rsidRDefault="003B03AE" w:rsidP="00430C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14EE6D9E" w14:textId="77777777" w:rsidTr="00AC0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5E9A083B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654" w:type="dxa"/>
            <w:vMerge/>
          </w:tcPr>
          <w:p w14:paraId="563A9A19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213682AE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384" w:type="dxa"/>
          </w:tcPr>
          <w:p w14:paraId="43401FA2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40" w:type="dxa"/>
          </w:tcPr>
          <w:p w14:paraId="0E0A5C33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E7FDBE8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A2422C8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75721C7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4B7C84E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98C1939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65" w:type="dxa"/>
          </w:tcPr>
          <w:p w14:paraId="3EB08516" w14:textId="77777777" w:rsidR="003B03AE" w:rsidRPr="00AC0CF7" w:rsidRDefault="003B03AE" w:rsidP="0043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tr w:rsidR="00AC0CF7" w:rsidRPr="00AC0CF7" w14:paraId="7B9A2681" w14:textId="77777777" w:rsidTr="00AC0CF7">
        <w:trPr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0" w:type="dxa"/>
            <w:gridSpan w:val="11"/>
          </w:tcPr>
          <w:p w14:paraId="35B4FEA7" w14:textId="77777777" w:rsidR="003B03AE" w:rsidRPr="00AC0CF7" w:rsidRDefault="003B03AE" w:rsidP="00430C63">
            <w:pPr>
              <w:rPr>
                <w:rFonts w:ascii="Abadi MT Condensed" w:hAnsi="Abadi MT Condensed" w:cstheme="minorHAnsi"/>
                <w:color w:val="000000" w:themeColor="text1"/>
                <w:sz w:val="24"/>
                <w:szCs w:val="24"/>
              </w:rPr>
            </w:pPr>
          </w:p>
        </w:tc>
      </w:tr>
      <w:bookmarkEnd w:id="0"/>
    </w:tbl>
    <w:p w14:paraId="7A18A080" w14:textId="77777777" w:rsidR="00C05612" w:rsidRPr="00AC0CF7" w:rsidRDefault="00C05612" w:rsidP="00AE120D">
      <w:pPr>
        <w:spacing w:after="0"/>
        <w:rPr>
          <w:rFonts w:ascii="Abadi MT Condensed" w:hAnsi="Abadi MT Condensed" w:cstheme="minorHAnsi"/>
          <w:sz w:val="24"/>
          <w:szCs w:val="24"/>
        </w:rPr>
      </w:pPr>
    </w:p>
    <w:sectPr w:rsidR="00C05612" w:rsidRPr="00AC0CF7" w:rsidSect="00DF5966">
      <w:headerReference w:type="default" r:id="rId6"/>
      <w:footerReference w:type="default" r:id="rId7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384425" w14:textId="77777777" w:rsidR="00BD03B2" w:rsidRDefault="00BD03B2" w:rsidP="00DF5966">
      <w:pPr>
        <w:spacing w:after="0" w:line="240" w:lineRule="auto"/>
      </w:pPr>
      <w:r>
        <w:separator/>
      </w:r>
    </w:p>
  </w:endnote>
  <w:endnote w:type="continuationSeparator" w:id="0">
    <w:p w14:paraId="167BC171" w14:textId="77777777" w:rsidR="00BD03B2" w:rsidRDefault="00BD03B2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BF65BE" w14:textId="77777777" w:rsidR="00BD03B2" w:rsidRDefault="00BD03B2" w:rsidP="00DF5966">
      <w:pPr>
        <w:spacing w:after="0" w:line="240" w:lineRule="auto"/>
      </w:pPr>
      <w:r>
        <w:separator/>
      </w:r>
    </w:p>
  </w:footnote>
  <w:footnote w:type="continuationSeparator" w:id="0">
    <w:p w14:paraId="747AB33A" w14:textId="77777777" w:rsidR="00BD03B2" w:rsidRDefault="00BD03B2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F799C" w14:textId="2109964C" w:rsidR="00DF5966" w:rsidRDefault="00DF5966">
    <w:pPr>
      <w:pStyle w:val="Header"/>
    </w:pPr>
    <w:r w:rsidRPr="00FE0448">
      <w:rPr>
        <w:noProof/>
        <w:sz w:val="4"/>
        <w:szCs w:val="4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3B03AE"/>
    <w:rsid w:val="00752080"/>
    <w:rsid w:val="0097585D"/>
    <w:rsid w:val="009827E9"/>
    <w:rsid w:val="00A92566"/>
    <w:rsid w:val="00AC0CF7"/>
    <w:rsid w:val="00AC406C"/>
    <w:rsid w:val="00AE120D"/>
    <w:rsid w:val="00BD03B2"/>
    <w:rsid w:val="00C05612"/>
    <w:rsid w:val="00CC6CA5"/>
    <w:rsid w:val="00DF5966"/>
    <w:rsid w:val="00FB4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table" w:styleId="GridTable2-Accent6">
    <w:name w:val="Grid Table 2 Accent 6"/>
    <w:basedOn w:val="TableNormal"/>
    <w:uiPriority w:val="47"/>
    <w:rsid w:val="00AC0CF7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92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6</cp:revision>
  <dcterms:created xsi:type="dcterms:W3CDTF">2020-01-15T02:59:00Z</dcterms:created>
  <dcterms:modified xsi:type="dcterms:W3CDTF">2021-04-19T09:13:00Z</dcterms:modified>
</cp:coreProperties>
</file>